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ACF879" w14:textId="77777777" w:rsidR="00F73AF2" w:rsidRPr="00525594" w:rsidRDefault="00F73AF2" w:rsidP="00F73AF2">
      <w:pPr>
        <w:spacing w:line="360" w:lineRule="auto"/>
        <w:jc w:val="center"/>
        <w:rPr>
          <w:rFonts w:cs="Times New Roman"/>
          <w:b/>
          <w:bCs/>
          <w:sz w:val="36"/>
          <w:szCs w:val="36"/>
        </w:rPr>
      </w:pPr>
      <w:r w:rsidRPr="00525594">
        <w:rPr>
          <w:rFonts w:cs="Times New Roman"/>
          <w:b/>
          <w:bCs/>
          <w:sz w:val="36"/>
          <w:szCs w:val="36"/>
        </w:rPr>
        <w:t>Examining Spatial Expansion and Stemming Strategies of Urban Shrinkage: Evidence from Detroit, USA</w:t>
      </w:r>
    </w:p>
    <w:p w14:paraId="55C4FDEA" w14:textId="77777777" w:rsidR="00F73AF2" w:rsidRPr="00525594" w:rsidRDefault="00F73AF2" w:rsidP="00F73AF2">
      <w:pPr>
        <w:jc w:val="center"/>
        <w:rPr>
          <w:rFonts w:cs="Times New Roman"/>
          <w:kern w:val="0"/>
          <w:vertAlign w:val="superscript"/>
          <w14:ligatures w14:val="none"/>
        </w:rPr>
      </w:pPr>
      <w:proofErr w:type="spellStart"/>
      <w:r>
        <w:rPr>
          <w:rFonts w:cs="Times New Roman"/>
          <w:kern w:val="0"/>
          <w14:ligatures w14:val="none"/>
        </w:rPr>
        <w:t>Xiaoliang</w:t>
      </w:r>
      <w:proofErr w:type="spellEnd"/>
      <w:r>
        <w:rPr>
          <w:rFonts w:cs="Times New Roman"/>
          <w:kern w:val="0"/>
          <w14:ligatures w14:val="none"/>
        </w:rPr>
        <w:t xml:space="preserve"> Meng</w:t>
      </w:r>
      <w:r w:rsidRPr="00525594">
        <w:rPr>
          <w:rFonts w:cs="Times New Roman"/>
          <w:kern w:val="0"/>
          <w:vertAlign w:val="superscript"/>
          <w14:ligatures w14:val="none"/>
        </w:rPr>
        <w:t>1</w:t>
      </w:r>
    </w:p>
    <w:p w14:paraId="014DF08C" w14:textId="77777777" w:rsidR="00F73AF2" w:rsidRPr="00525594" w:rsidRDefault="00F73AF2" w:rsidP="00F73AF2">
      <w:pPr>
        <w:jc w:val="center"/>
        <w:rPr>
          <w:rFonts w:cs="Times New Roman"/>
          <w:vertAlign w:val="superscript"/>
        </w:rPr>
      </w:pPr>
      <w:r w:rsidRPr="00525594">
        <w:rPr>
          <w:rFonts w:cs="Times New Roman"/>
        </w:rPr>
        <w:t>Yichun Xie</w:t>
      </w:r>
      <w:r w:rsidRPr="00525594">
        <w:rPr>
          <w:rFonts w:cs="Times New Roman"/>
          <w:vertAlign w:val="superscript"/>
        </w:rPr>
        <w:t>2,*</w:t>
      </w:r>
    </w:p>
    <w:p w14:paraId="2611EBF9" w14:textId="77777777" w:rsidR="00F73AF2" w:rsidRPr="00525594" w:rsidRDefault="00F73AF2" w:rsidP="00F73AF2">
      <w:pPr>
        <w:jc w:val="center"/>
        <w:rPr>
          <w:rFonts w:cs="Times New Roman"/>
        </w:rPr>
      </w:pPr>
      <w:r>
        <w:rPr>
          <w:rFonts w:cs="Times New Roman"/>
        </w:rPr>
        <w:t>Andrew Crooks</w:t>
      </w:r>
      <w:r w:rsidRPr="00525594">
        <w:rPr>
          <w:rFonts w:cs="Times New Roman"/>
          <w:vertAlign w:val="superscript"/>
        </w:rPr>
        <w:t>3</w:t>
      </w:r>
    </w:p>
    <w:p w14:paraId="18968361" w14:textId="77777777" w:rsidR="00F73AF2" w:rsidRPr="00525594" w:rsidRDefault="00F73AF2" w:rsidP="00F73AF2">
      <w:pPr>
        <w:jc w:val="center"/>
        <w:rPr>
          <w:rFonts w:cs="Times New Roman"/>
        </w:rPr>
      </w:pPr>
      <w:r w:rsidRPr="00525594">
        <w:rPr>
          <w:rFonts w:cs="Times New Roman"/>
        </w:rPr>
        <w:t>Junyi Wu</w:t>
      </w:r>
      <w:r w:rsidRPr="00525594">
        <w:rPr>
          <w:rFonts w:cs="Times New Roman"/>
          <w:vertAlign w:val="superscript"/>
        </w:rPr>
        <w:t>1</w:t>
      </w:r>
    </w:p>
    <w:p w14:paraId="613AEFFF" w14:textId="77777777" w:rsidR="00F73AF2" w:rsidRPr="00525594" w:rsidRDefault="00F73AF2" w:rsidP="00F73AF2">
      <w:pPr>
        <w:jc w:val="center"/>
        <w:rPr>
          <w:rFonts w:cs="Times New Roman"/>
        </w:rPr>
      </w:pPr>
      <w:r w:rsidRPr="00525594">
        <w:rPr>
          <w:rFonts w:cs="Times New Roman"/>
          <w:color w:val="222222"/>
          <w:shd w:val="clear" w:color="auto" w:fill="FFFFFF"/>
        </w:rPr>
        <w:t>Heather Khan Welsh</w:t>
      </w:r>
      <w:r w:rsidRPr="00525594">
        <w:rPr>
          <w:rFonts w:cs="Times New Roman"/>
          <w:color w:val="222222"/>
          <w:shd w:val="clear" w:color="auto" w:fill="FFFFFF"/>
          <w:vertAlign w:val="superscript"/>
        </w:rPr>
        <w:t>2</w:t>
      </w:r>
    </w:p>
    <w:p w14:paraId="2D160455" w14:textId="77777777" w:rsidR="00F73AF2" w:rsidRPr="00525594" w:rsidRDefault="00F73AF2" w:rsidP="00F73AF2">
      <w:pPr>
        <w:jc w:val="center"/>
        <w:rPr>
          <w:rFonts w:eastAsia="Times New Roman" w:cs="Times New Roman"/>
          <w:b/>
          <w:bCs/>
          <w:kern w:val="0"/>
          <w14:ligatures w14:val="none"/>
        </w:rPr>
      </w:pPr>
      <w:r w:rsidRPr="00525594">
        <w:rPr>
          <w:rFonts w:cs="Times New Roman"/>
        </w:rPr>
        <w:t>Shi Zen</w:t>
      </w:r>
      <w:r>
        <w:rPr>
          <w:rFonts w:cs="Times New Roman" w:hint="eastAsia"/>
        </w:rPr>
        <w:t>g</w:t>
      </w:r>
      <w:r>
        <w:rPr>
          <w:rFonts w:cs="Times New Roman"/>
          <w:vertAlign w:val="superscript"/>
        </w:rPr>
        <w:t>4</w:t>
      </w:r>
    </w:p>
    <w:p w14:paraId="40B1083F" w14:textId="77777777" w:rsidR="00F73AF2" w:rsidRPr="00525594" w:rsidRDefault="00F73AF2" w:rsidP="00F73AF2">
      <w:pPr>
        <w:rPr>
          <w:rFonts w:cs="Times New Roman"/>
        </w:rPr>
      </w:pPr>
    </w:p>
    <w:p w14:paraId="62962AC8" w14:textId="77777777" w:rsidR="00F73AF2" w:rsidRPr="00525594" w:rsidRDefault="00F73AF2" w:rsidP="00F73AF2">
      <w:pPr>
        <w:pStyle w:val="NormalWeb"/>
        <w:spacing w:before="0" w:beforeAutospacing="0" w:after="0" w:afterAutospacing="0" w:line="360" w:lineRule="auto"/>
        <w:ind w:left="567" w:hanging="210"/>
        <w:jc w:val="both"/>
      </w:pPr>
      <w:r w:rsidRPr="00525594">
        <w:rPr>
          <w:vertAlign w:val="superscript"/>
        </w:rPr>
        <w:t>1</w:t>
      </w:r>
      <w:r w:rsidRPr="00525594">
        <w:t xml:space="preserve"> </w:t>
      </w:r>
      <w:r w:rsidRPr="00525594">
        <w:tab/>
        <w:t xml:space="preserve"> School of Remote Sensing and Information Engineering, Wuhan University, Wuhan, 430079, China</w:t>
      </w:r>
    </w:p>
    <w:p w14:paraId="35F428F4" w14:textId="77777777" w:rsidR="00F73AF2" w:rsidRPr="00525594" w:rsidRDefault="00F73AF2" w:rsidP="00F73AF2">
      <w:pPr>
        <w:pStyle w:val="NormalWeb"/>
        <w:spacing w:before="0" w:beforeAutospacing="0" w:after="0" w:afterAutospacing="0" w:line="360" w:lineRule="auto"/>
        <w:ind w:left="567" w:hanging="210"/>
        <w:jc w:val="both"/>
        <w:rPr>
          <w:vertAlign w:val="superscript"/>
        </w:rPr>
      </w:pPr>
      <w:r w:rsidRPr="00525594">
        <w:rPr>
          <w:vertAlign w:val="superscript"/>
        </w:rPr>
        <w:t xml:space="preserve">2 </w:t>
      </w:r>
      <w:r w:rsidRPr="00525594">
        <w:rPr>
          <w:vertAlign w:val="superscript"/>
        </w:rPr>
        <w:tab/>
      </w:r>
      <w:r w:rsidRPr="00525594">
        <w:t>Department of Geography and Geology, Eastern Michigan University, Ypsilanti, MI 48197, USA</w:t>
      </w:r>
    </w:p>
    <w:p w14:paraId="72D3DA80" w14:textId="77777777" w:rsidR="00F73AF2" w:rsidRDefault="00F73AF2" w:rsidP="00F73AF2">
      <w:pPr>
        <w:shd w:val="clear" w:color="auto" w:fill="FFFFFF"/>
        <w:spacing w:line="360" w:lineRule="auto"/>
        <w:ind w:left="567" w:hanging="210"/>
        <w:rPr>
          <w:rFonts w:eastAsia="Times New Roman" w:cs="Times New Roman"/>
        </w:rPr>
      </w:pPr>
      <w:r w:rsidRPr="00525594">
        <w:rPr>
          <w:rFonts w:eastAsia="Times New Roman" w:cs="Times New Roman"/>
          <w:vertAlign w:val="superscript"/>
        </w:rPr>
        <w:t>3</w:t>
      </w:r>
      <w:r w:rsidRPr="00525594">
        <w:rPr>
          <w:rFonts w:eastAsia="Times New Roman" w:cs="Times New Roman"/>
        </w:rPr>
        <w:t xml:space="preserve"> </w:t>
      </w:r>
      <w:r w:rsidRPr="00525594">
        <w:rPr>
          <w:rFonts w:eastAsia="Times New Roman" w:cs="Times New Roman"/>
        </w:rPr>
        <w:tab/>
      </w:r>
      <w:r>
        <w:rPr>
          <w:rFonts w:eastAsia="Times New Roman" w:cs="Times New Roman"/>
        </w:rPr>
        <w:t>Department of Geography, University at Buffalo, Buffalo, NY., USA</w:t>
      </w:r>
    </w:p>
    <w:p w14:paraId="447253BD" w14:textId="77777777" w:rsidR="00F73AF2" w:rsidRPr="00525594" w:rsidRDefault="00F73AF2" w:rsidP="00F73AF2">
      <w:pPr>
        <w:shd w:val="clear" w:color="auto" w:fill="FFFFFF"/>
        <w:spacing w:line="360" w:lineRule="auto"/>
        <w:ind w:left="567" w:hanging="210"/>
        <w:rPr>
          <w:rFonts w:eastAsia="Times New Roman" w:cs="Times New Roman"/>
        </w:rPr>
      </w:pPr>
      <w:r>
        <w:rPr>
          <w:rFonts w:eastAsia="Times New Roman" w:cs="Times New Roman"/>
          <w:vertAlign w:val="superscript"/>
        </w:rPr>
        <w:t>4</w:t>
      </w:r>
      <w:r>
        <w:rPr>
          <w:rFonts w:eastAsia="Times New Roman" w:cs="Times New Roman"/>
          <w:vertAlign w:val="superscript"/>
        </w:rPr>
        <w:tab/>
      </w:r>
      <w:r w:rsidRPr="00525594">
        <w:rPr>
          <w:rFonts w:eastAsia="Times New Roman" w:cs="Times New Roman"/>
        </w:rPr>
        <w:t>Centre for Advanced Spatial Analysis, University College London, London W1T 4TJ, UK</w:t>
      </w:r>
    </w:p>
    <w:p w14:paraId="71036195" w14:textId="77777777" w:rsidR="00F73AF2" w:rsidRPr="00525594" w:rsidRDefault="00F73AF2" w:rsidP="00F73AF2">
      <w:pPr>
        <w:pStyle w:val="NormalWeb"/>
        <w:spacing w:before="0" w:beforeAutospacing="0" w:after="0" w:afterAutospacing="0" w:line="360" w:lineRule="auto"/>
        <w:ind w:left="567" w:hanging="210"/>
        <w:jc w:val="both"/>
      </w:pPr>
      <w:r w:rsidRPr="00525594">
        <w:t xml:space="preserve">*  The corresponding author, </w:t>
      </w:r>
      <w:hyperlink r:id="rId5" w:history="1">
        <w:r w:rsidRPr="00525594">
          <w:rPr>
            <w:rStyle w:val="Hyperlink"/>
          </w:rPr>
          <w:t>yxie@emich.edu</w:t>
        </w:r>
      </w:hyperlink>
      <w:r w:rsidRPr="00525594">
        <w:t xml:space="preserve"> (0000-0002-2045-6406)</w:t>
      </w:r>
    </w:p>
    <w:p w14:paraId="2FE9D31C" w14:textId="5661AFDC" w:rsidR="000826BC" w:rsidRDefault="00F73AF2" w:rsidP="00F73AF2">
      <w:pPr>
        <w:jc w:val="center"/>
        <w:rPr>
          <w:b/>
          <w:bCs/>
          <w:sz w:val="32"/>
          <w:szCs w:val="32"/>
        </w:rPr>
      </w:pPr>
      <w:r w:rsidRPr="00F73AF2">
        <w:rPr>
          <w:b/>
          <w:bCs/>
          <w:sz w:val="32"/>
          <w:szCs w:val="32"/>
        </w:rPr>
        <w:t>Data and Code Explanation</w:t>
      </w:r>
    </w:p>
    <w:p w14:paraId="03728455" w14:textId="2BBE6213" w:rsidR="00C45676" w:rsidRPr="00C45676" w:rsidRDefault="00923E5E" w:rsidP="00923E5E">
      <w:pPr>
        <w:rPr>
          <w:b/>
          <w:bCs/>
        </w:rPr>
      </w:pPr>
      <w:r>
        <w:rPr>
          <w:b/>
          <w:bCs/>
        </w:rPr>
        <w:t xml:space="preserve">All data (the following files) are accessible from </w:t>
      </w:r>
    </w:p>
    <w:p w14:paraId="167E8AB1" w14:textId="77777777" w:rsidR="00F73AF2" w:rsidRDefault="00F73AF2"/>
    <w:p w14:paraId="7652DABB" w14:textId="21191C40" w:rsidR="000826BC" w:rsidRDefault="008976AA" w:rsidP="00302CD4">
      <w:pPr>
        <w:pStyle w:val="ListParagraph"/>
        <w:numPr>
          <w:ilvl w:val="0"/>
          <w:numId w:val="1"/>
        </w:numPr>
      </w:pPr>
      <w:proofErr w:type="spellStart"/>
      <w:r>
        <w:t>g</w:t>
      </w:r>
      <w:r w:rsidR="00F37C9F">
        <w:t>ravitymap</w:t>
      </w:r>
      <w:proofErr w:type="spellEnd"/>
      <w:r w:rsidR="00F37C9F">
        <w:t>: The resulting map (ArcGIS Shape File) contains the calculated gravity score</w:t>
      </w:r>
      <w:r>
        <w:t>s</w:t>
      </w:r>
      <w:r w:rsidR="00F73AF2">
        <w:t>.</w:t>
      </w:r>
    </w:p>
    <w:p w14:paraId="2708DEA5" w14:textId="77777777" w:rsidR="00F37C9F" w:rsidRDefault="00F37C9F"/>
    <w:p w14:paraId="337F291A" w14:textId="2D415C7E" w:rsidR="00F73AF2" w:rsidRDefault="000826BC" w:rsidP="00302CD4">
      <w:pPr>
        <w:pStyle w:val="ListParagraph"/>
        <w:numPr>
          <w:ilvl w:val="0"/>
          <w:numId w:val="1"/>
        </w:numPr>
      </w:pPr>
      <w:r>
        <w:rPr>
          <w:rFonts w:hint="eastAsia"/>
        </w:rPr>
        <w:t>SEM_T</w:t>
      </w:r>
      <w:r w:rsidR="00F73AF2">
        <w:t xml:space="preserve">: The road network dataset </w:t>
      </w:r>
      <w:r w:rsidR="008976AA">
        <w:t>that</w:t>
      </w:r>
      <w:r w:rsidR="00F73AF2">
        <w:t xml:space="preserve"> was used to calculate the </w:t>
      </w:r>
      <w:r>
        <w:rPr>
          <w:rFonts w:hint="eastAsia"/>
        </w:rPr>
        <w:t>gravity</w:t>
      </w:r>
      <w:r w:rsidR="00F73AF2">
        <w:t xml:space="preserve"> scores.</w:t>
      </w:r>
    </w:p>
    <w:p w14:paraId="5540E75F" w14:textId="77777777" w:rsidR="000826BC" w:rsidRDefault="000826BC"/>
    <w:p w14:paraId="3DC4A1AF" w14:textId="77777777" w:rsidR="000826BC" w:rsidRDefault="000826BC"/>
    <w:p w14:paraId="0E6E6389" w14:textId="04823F8F" w:rsidR="000826BC" w:rsidRDefault="000826BC" w:rsidP="000826BC">
      <w:pPr>
        <w:jc w:val="center"/>
      </w:pPr>
      <w:r>
        <w:rPr>
          <w:noProof/>
        </w:rPr>
        <w:lastRenderedPageBreak/>
        <w:drawing>
          <wp:inline distT="0" distB="0" distL="0" distR="0" wp14:anchorId="13CD0088" wp14:editId="58CA5B12">
            <wp:extent cx="4289798" cy="5845923"/>
            <wp:effectExtent l="0" t="0" r="0" b="0"/>
            <wp:docPr id="4768062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80622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06009" cy="586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D03C3" w14:textId="77777777" w:rsidR="000826BC" w:rsidRDefault="000826BC" w:rsidP="000826BC">
      <w:pPr>
        <w:jc w:val="center"/>
      </w:pPr>
    </w:p>
    <w:p w14:paraId="55C652AD" w14:textId="77777777" w:rsidR="000826BC" w:rsidRDefault="000826BC" w:rsidP="000826BC">
      <w:pPr>
        <w:jc w:val="center"/>
      </w:pPr>
    </w:p>
    <w:p w14:paraId="485787A7" w14:textId="77777777" w:rsidR="00F37C9F" w:rsidRDefault="00F37C9F" w:rsidP="00302CD4">
      <w:pPr>
        <w:pStyle w:val="ListParagraph"/>
        <w:numPr>
          <w:ilvl w:val="0"/>
          <w:numId w:val="1"/>
        </w:numPr>
      </w:pPr>
      <w:r>
        <w:t>T</w:t>
      </w:r>
      <w:r>
        <w:rPr>
          <w:rFonts w:hint="eastAsia"/>
        </w:rPr>
        <w:t>ract_6_Fact_Seeds</w:t>
      </w:r>
      <w:r>
        <w:t>: the seeds (Shape File) for running Multivariate Clustering.</w:t>
      </w:r>
    </w:p>
    <w:p w14:paraId="2C966DF4" w14:textId="58AB8D45" w:rsidR="000826BC" w:rsidRDefault="000826BC" w:rsidP="000826BC">
      <w:pPr>
        <w:jc w:val="left"/>
      </w:pPr>
    </w:p>
    <w:p w14:paraId="58915FF0" w14:textId="77777777" w:rsidR="00345FD6" w:rsidRDefault="00345FD6" w:rsidP="000826BC">
      <w:pPr>
        <w:jc w:val="center"/>
      </w:pPr>
    </w:p>
    <w:p w14:paraId="336F2DDC" w14:textId="2A6750BE" w:rsidR="000826BC" w:rsidRDefault="00345FD6" w:rsidP="000826BC">
      <w:pPr>
        <w:jc w:val="center"/>
      </w:pPr>
      <w:r w:rsidRPr="00345FD6">
        <w:rPr>
          <w:noProof/>
        </w:rPr>
        <w:lastRenderedPageBreak/>
        <w:drawing>
          <wp:inline distT="0" distB="0" distL="0" distR="0" wp14:anchorId="3878D104" wp14:editId="4DB8176B">
            <wp:extent cx="3408591" cy="5071403"/>
            <wp:effectExtent l="0" t="0" r="0" b="0"/>
            <wp:docPr id="16928991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899124" name=""/>
                    <pic:cNvPicPr/>
                  </pic:nvPicPr>
                  <pic:blipFill rotWithShape="1">
                    <a:blip r:embed="rId7"/>
                    <a:srcRect b="42780"/>
                    <a:stretch/>
                  </pic:blipFill>
                  <pic:spPr bwMode="auto">
                    <a:xfrm>
                      <a:off x="0" y="0"/>
                      <a:ext cx="3408680" cy="5071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2133A7" w14:textId="77777777" w:rsidR="00345FD6" w:rsidRDefault="00345FD6" w:rsidP="000826BC">
      <w:pPr>
        <w:jc w:val="center"/>
      </w:pPr>
    </w:p>
    <w:p w14:paraId="3D861624" w14:textId="55BFF519" w:rsidR="00F37C9F" w:rsidRDefault="00F37C9F" w:rsidP="00302CD4">
      <w:pPr>
        <w:pStyle w:val="ListParagraph"/>
        <w:numPr>
          <w:ilvl w:val="0"/>
          <w:numId w:val="1"/>
        </w:numPr>
      </w:pPr>
      <w:proofErr w:type="spellStart"/>
      <w:r>
        <w:rPr>
          <w:rFonts w:hint="eastAsia"/>
        </w:rPr>
        <w:t>Detroit</w:t>
      </w:r>
      <w:r>
        <w:t>Map</w:t>
      </w:r>
      <w:proofErr w:type="spellEnd"/>
      <w:r>
        <w:t>:</w:t>
      </w:r>
      <w:r>
        <w:rPr>
          <w:rFonts w:hint="eastAsia"/>
        </w:rPr>
        <w:t xml:space="preserve"> </w:t>
      </w:r>
      <w:r>
        <w:t>the ArcGIS Shape File contains the merged socioeconomic and land use attributes (variables).</w:t>
      </w:r>
    </w:p>
    <w:p w14:paraId="7373D382" w14:textId="77777777" w:rsidR="00F37C9F" w:rsidRDefault="00F37C9F" w:rsidP="00F37C9F"/>
    <w:p w14:paraId="5F2F4918" w14:textId="2888F27D" w:rsidR="00F37C9F" w:rsidRDefault="00F37C9F" w:rsidP="00302CD4">
      <w:pPr>
        <w:pStyle w:val="ListParagraph"/>
        <w:numPr>
          <w:ilvl w:val="0"/>
          <w:numId w:val="1"/>
        </w:numPr>
      </w:pPr>
      <w:r>
        <w:t>Detroit-Panel-Data.csv: the reorganized CSV file contains the merged socioeconomic and land use variables in the format required for running panel regression models.</w:t>
      </w:r>
    </w:p>
    <w:p w14:paraId="4494CE5D" w14:textId="044A04E5" w:rsidR="00A76073" w:rsidRDefault="002F596B" w:rsidP="00345FD6">
      <w:pPr>
        <w:jc w:val="left"/>
      </w:pPr>
      <w:r>
        <w:t xml:space="preserve"> </w:t>
      </w:r>
    </w:p>
    <w:p w14:paraId="77878B66" w14:textId="3F86110F" w:rsidR="002F596B" w:rsidRDefault="002F596B" w:rsidP="00D94506">
      <w:pPr>
        <w:pStyle w:val="ListParagraph"/>
        <w:numPr>
          <w:ilvl w:val="0"/>
          <w:numId w:val="1"/>
        </w:numPr>
        <w:jc w:val="left"/>
      </w:pPr>
      <w:r>
        <w:t>Statacode-for-One-Cluster80.do: the Stata code for running Spatial Panel Regression Models for a single neighborhood adjacency matrix.</w:t>
      </w:r>
    </w:p>
    <w:p w14:paraId="565F349B" w14:textId="77777777" w:rsidR="002F596B" w:rsidRDefault="002F596B" w:rsidP="00345FD6">
      <w:pPr>
        <w:jc w:val="left"/>
      </w:pPr>
    </w:p>
    <w:p w14:paraId="1B957902" w14:textId="47C3582F" w:rsidR="002F596B" w:rsidRDefault="002F596B" w:rsidP="00D94506">
      <w:pPr>
        <w:pStyle w:val="ListParagraph"/>
        <w:numPr>
          <w:ilvl w:val="0"/>
          <w:numId w:val="1"/>
        </w:numPr>
        <w:jc w:val="left"/>
      </w:pPr>
      <w:r>
        <w:t>Statacode-for-Multiple-Clusters.do: the Stata code for running Spatial Panel Regression Models for multiple neighborhood adjacency matrices.</w:t>
      </w:r>
    </w:p>
    <w:p w14:paraId="759109F8" w14:textId="77777777" w:rsidR="00987AF5" w:rsidRDefault="00987AF5" w:rsidP="002F596B">
      <w:pPr>
        <w:jc w:val="left"/>
      </w:pPr>
    </w:p>
    <w:p w14:paraId="04C84E54" w14:textId="30B1776B" w:rsidR="00987AF5" w:rsidRDefault="00987AF5" w:rsidP="00D94506">
      <w:pPr>
        <w:pStyle w:val="ListParagraph"/>
        <w:numPr>
          <w:ilvl w:val="0"/>
          <w:numId w:val="1"/>
        </w:numPr>
        <w:jc w:val="left"/>
      </w:pPr>
      <w:r>
        <w:t xml:space="preserve">Detroit: The folder contains spatial weights (neighborhood adjacency matrices) and the Stata data file, </w:t>
      </w:r>
      <w:proofErr w:type="spellStart"/>
      <w:r>
        <w:t>panel_data.dta</w:t>
      </w:r>
      <w:proofErr w:type="spellEnd"/>
      <w:r>
        <w:t xml:space="preserve">, which is the State format of the </w:t>
      </w:r>
      <w:r w:rsidR="001D0000">
        <w:t>Detroit-Panel-Data.csv</w:t>
      </w:r>
      <w:r w:rsidR="005D170E">
        <w:t>.</w:t>
      </w:r>
    </w:p>
    <w:sectPr w:rsidR="00987A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DB1AEE"/>
    <w:multiLevelType w:val="hybridMultilevel"/>
    <w:tmpl w:val="C9F2F6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B10361"/>
    <w:multiLevelType w:val="hybridMultilevel"/>
    <w:tmpl w:val="A8F681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2117603">
    <w:abstractNumId w:val="1"/>
  </w:num>
  <w:num w:numId="2" w16cid:durableId="1206138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4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0MzWyMDQyNjS0tDBU0lEKTi0uzszPAykwqgUAxWKdGiwAAAA="/>
  </w:docVars>
  <w:rsids>
    <w:rsidRoot w:val="00CB57BE"/>
    <w:rsid w:val="000826BC"/>
    <w:rsid w:val="001B28FB"/>
    <w:rsid w:val="001D0000"/>
    <w:rsid w:val="002E1A17"/>
    <w:rsid w:val="002F596B"/>
    <w:rsid w:val="00300F34"/>
    <w:rsid w:val="00302CD4"/>
    <w:rsid w:val="00345FD6"/>
    <w:rsid w:val="005D170E"/>
    <w:rsid w:val="00722E05"/>
    <w:rsid w:val="008976AA"/>
    <w:rsid w:val="00923E5E"/>
    <w:rsid w:val="00987AF5"/>
    <w:rsid w:val="00A76073"/>
    <w:rsid w:val="00C45676"/>
    <w:rsid w:val="00CB57BE"/>
    <w:rsid w:val="00D55D28"/>
    <w:rsid w:val="00D94506"/>
    <w:rsid w:val="00D9706B"/>
    <w:rsid w:val="00F37C9F"/>
    <w:rsid w:val="00F704ED"/>
    <w:rsid w:val="00F73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20EB91"/>
  <w15:chartTrackingRefBased/>
  <w15:docId w15:val="{A7684764-CE27-4B23-AA7F-2B5C28488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7C9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3AF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F73AF2"/>
    <w:pPr>
      <w:widowControl/>
      <w:spacing w:before="100" w:beforeAutospacing="1" w:after="100" w:afterAutospacing="1"/>
      <w:jc w:val="left"/>
    </w:pPr>
    <w:rPr>
      <w:rFonts w:eastAsia="Times New Roman" w:cs="Times New Roman"/>
      <w:kern w:val="0"/>
    </w:rPr>
  </w:style>
  <w:style w:type="paragraph" w:styleId="ListParagraph">
    <w:name w:val="List Paragraph"/>
    <w:basedOn w:val="Normal"/>
    <w:uiPriority w:val="34"/>
    <w:qFormat/>
    <w:rsid w:val="00302C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yxie@emich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229</Words>
  <Characters>1474</Characters>
  <Application>Microsoft Office Word</Application>
  <DocSecurity>0</DocSecurity>
  <Lines>5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yi Wu</dc:creator>
  <cp:keywords/>
  <dc:description/>
  <cp:lastModifiedBy>Yichun Xie</cp:lastModifiedBy>
  <cp:revision>15</cp:revision>
  <dcterms:created xsi:type="dcterms:W3CDTF">2024-06-24T01:36:00Z</dcterms:created>
  <dcterms:modified xsi:type="dcterms:W3CDTF">2025-03-02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e56faa461f13c5e974dfe0cbd00fcddc1b0a2ffedb59066b5ddb9357229cd0</vt:lpwstr>
  </property>
</Properties>
</file>